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598BE51F" w:rsidR="00B64460" w:rsidRPr="00E6321E" w:rsidRDefault="00CB4E6F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3.03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7.03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202</w:t>
                            </w:r>
                            <w:r w:rsidR="005A5FA5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598BE51F" w:rsidR="00B64460" w:rsidRPr="00E6321E" w:rsidRDefault="00CB4E6F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3.03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. – </w:t>
                      </w:r>
                      <w:r>
                        <w:rPr>
                          <w:sz w:val="28"/>
                          <w:szCs w:val="28"/>
                        </w:rPr>
                        <w:t>27.03</w:t>
                      </w:r>
                      <w:r w:rsidR="001D5286">
                        <w:rPr>
                          <w:sz w:val="28"/>
                          <w:szCs w:val="28"/>
                        </w:rPr>
                        <w:t>.202</w:t>
                      </w:r>
                      <w:r w:rsidR="005A5FA5">
                        <w:rPr>
                          <w:sz w:val="28"/>
                          <w:szCs w:val="28"/>
                        </w:rPr>
                        <w:t>6</w:t>
                      </w:r>
                      <w:r w:rsidR="001D528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5AB14D0" w:rsidR="007C2D3A" w:rsidRPr="001D5286" w:rsidRDefault="0044262A" w:rsidP="00B765A3">
                                  <w:r>
                                    <w:t>P</w:t>
                                  </w:r>
                                  <w:r w:rsidR="00D52F17">
                                    <w:t>ašteta od tune</w:t>
                                  </w:r>
                                  <w:r w:rsidR="00333F10">
                                    <w:t>, čaj</w:t>
                                  </w:r>
                                  <w:r w:rsidR="001D5286">
                                    <w:t xml:space="preserve">, zobene pahuljice, </w:t>
                                  </w:r>
                                  <w:proofErr w:type="spellStart"/>
                                  <w:r w:rsidR="001D5286">
                                    <w:t>mus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50712AF6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68337992" w:rsidR="007C2D3A" w:rsidRPr="006558BD" w:rsidRDefault="001A14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iroki rezanci s kozic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787ADB23" w:rsidR="007C2D3A" w:rsidRPr="006558BD" w:rsidRDefault="004A2B9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4, 12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522416B6" w:rsidR="007C2D3A" w:rsidRPr="006558BD" w:rsidRDefault="001D528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Voće,</w:t>
                                  </w:r>
                                  <w:r w:rsidR="00333F10">
                                    <w:t xml:space="preserve"> </w:t>
                                  </w:r>
                                  <w:r w:rsidR="00A24DC8">
                                    <w:t>integralni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4A60B950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7510C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8798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5AB14D0" w:rsidR="007C2D3A" w:rsidRPr="001D5286" w:rsidRDefault="0044262A" w:rsidP="00B765A3">
                            <w:r>
                              <w:t>P</w:t>
                            </w:r>
                            <w:r w:rsidR="00D52F17">
                              <w:t>ašteta od tune</w:t>
                            </w:r>
                            <w:r w:rsidR="00333F10">
                              <w:t>, čaj</w:t>
                            </w:r>
                            <w:r w:rsidR="001D5286">
                              <w:t xml:space="preserve">, zobene pahuljice, </w:t>
                            </w:r>
                            <w:proofErr w:type="spellStart"/>
                            <w:r w:rsidR="001D5286">
                              <w:t>musl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50712AF6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68337992" w:rsidR="007C2D3A" w:rsidRPr="006558BD" w:rsidRDefault="001A14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iroki rezanci s kozic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787ADB23" w:rsidR="007C2D3A" w:rsidRPr="006558BD" w:rsidRDefault="004A2B9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4, 12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522416B6" w:rsidR="007C2D3A" w:rsidRPr="006558BD" w:rsidRDefault="001D528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Voće,</w:t>
                            </w:r>
                            <w:r w:rsidR="00333F10">
                              <w:t xml:space="preserve"> </w:t>
                            </w:r>
                            <w:r w:rsidR="00A24DC8">
                              <w:t>integralni 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4A60B950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7510C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8798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611027D2" w:rsidR="007C2D3A" w:rsidRPr="001D5286" w:rsidRDefault="00D80689" w:rsidP="00B765A3">
                                  <w:r>
                                    <w:t>Domaće pileće hrenovke, kuhano jaje</w:t>
                                  </w:r>
                                  <w:r w:rsidR="001D5286">
                                    <w:t>, miješani kruh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2A8A1973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6, 7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>,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B6BBE5B" w:rsidR="007C2D3A" w:rsidRPr="001D5286" w:rsidRDefault="00CB4E6F" w:rsidP="001D5286">
                                  <w:r>
                                    <w:t>Varivo od leće</w:t>
                                  </w:r>
                                  <w:r w:rsidR="0044262A">
                                    <w:t xml:space="preserve"> s junetinom</w:t>
                                  </w:r>
                                  <w:r w:rsidR="001D5286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61067A45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6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0B98B72E" w:rsidR="007C2D3A" w:rsidRPr="001D5286" w:rsidRDefault="00C419C4" w:rsidP="001D5286">
                                  <w:r>
                                    <w:t>Prstići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4B3BD7F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7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611027D2" w:rsidR="007C2D3A" w:rsidRPr="001D5286" w:rsidRDefault="00D80689" w:rsidP="00B765A3">
                            <w:r>
                              <w:t>Domaće pileće hrenovke, kuhano jaje</w:t>
                            </w:r>
                            <w:r w:rsidR="001D5286">
                              <w:t>, miješani kruh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2A8A1973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6, 7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>,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B6BBE5B" w:rsidR="007C2D3A" w:rsidRPr="001D5286" w:rsidRDefault="00CB4E6F" w:rsidP="001D5286">
                            <w:r>
                              <w:t>Varivo od leće</w:t>
                            </w:r>
                            <w:r w:rsidR="0044262A">
                              <w:t xml:space="preserve"> s junetinom</w:t>
                            </w:r>
                            <w:r w:rsidR="001D5286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61067A45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6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0B98B72E" w:rsidR="007C2D3A" w:rsidRPr="001D5286" w:rsidRDefault="00C419C4" w:rsidP="001D5286">
                            <w:r>
                              <w:t>Prstići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4B3BD7F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7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628C4DBB" w:rsidR="007C2D3A" w:rsidRPr="001D5286" w:rsidRDefault="00D52F17" w:rsidP="00B765A3">
                                  <w:r>
                                    <w:t>Čokoladni</w:t>
                                  </w:r>
                                  <w:r w:rsidR="0044262A">
                                    <w:t xml:space="preserve"> namaz, miješani kruh</w:t>
                                  </w:r>
                                  <w:r w:rsidR="00333F10">
                                    <w:t>,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20CE815A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3F4BB602" w:rsidR="007C2D3A" w:rsidRPr="001D5286" w:rsidRDefault="00CB4E6F" w:rsidP="001D5286">
                                  <w:r>
                                    <w:t>Panirani pileći odrezak</w:t>
                                  </w:r>
                                  <w:r w:rsidR="0044262A">
                                    <w:t>,</w:t>
                                  </w:r>
                                  <w:r w:rsidR="00D80689">
                                    <w:t xml:space="preserve"> rizi-</w:t>
                                  </w:r>
                                  <w:proofErr w:type="spellStart"/>
                                  <w:r w:rsidR="00D80689">
                                    <w:t>bizi</w:t>
                                  </w:r>
                                  <w:proofErr w:type="spellEnd"/>
                                  <w:r w:rsidR="001D5286">
                                    <w:t>, salata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5D0EB2BC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59B140F7" w:rsidR="007C2D3A" w:rsidRPr="006558BD" w:rsidRDefault="00B37F7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0CC8523A" w:rsidR="007C2D3A" w:rsidRPr="006558BD" w:rsidRDefault="004426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6,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628C4DBB" w:rsidR="007C2D3A" w:rsidRPr="001D5286" w:rsidRDefault="00D52F17" w:rsidP="00B765A3">
                            <w:r>
                              <w:t>Čokoladni</w:t>
                            </w:r>
                            <w:r w:rsidR="0044262A">
                              <w:t xml:space="preserve"> namaz, miješani kruh</w:t>
                            </w:r>
                            <w:r w:rsidR="00333F10">
                              <w:t>,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20CE815A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3F4BB602" w:rsidR="007C2D3A" w:rsidRPr="001D5286" w:rsidRDefault="00CB4E6F" w:rsidP="001D5286">
                            <w:r>
                              <w:t>Panirani pileći odrezak</w:t>
                            </w:r>
                            <w:r w:rsidR="0044262A">
                              <w:t>,</w:t>
                            </w:r>
                            <w:r w:rsidR="00D80689">
                              <w:t xml:space="preserve"> rizi-</w:t>
                            </w:r>
                            <w:proofErr w:type="spellStart"/>
                            <w:r w:rsidR="00D80689">
                              <w:t>bizi</w:t>
                            </w:r>
                            <w:proofErr w:type="spellEnd"/>
                            <w:r w:rsidR="001D5286">
                              <w:t>, salata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5D0EB2BC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59B140F7" w:rsidR="007C2D3A" w:rsidRPr="006558BD" w:rsidRDefault="00B37F7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0CC8523A" w:rsidR="007C2D3A" w:rsidRPr="006558BD" w:rsidRDefault="004426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6,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82C4AF7" w:rsidR="007C2D3A" w:rsidRPr="001D5286" w:rsidRDefault="00D52F17" w:rsidP="00B765A3">
                                  <w:r>
                                    <w:t>Žitne pahuljice</w:t>
                                  </w:r>
                                  <w:r w:rsidR="00152134">
                                    <w:t xml:space="preserve">, zobene i </w:t>
                                  </w:r>
                                  <w:proofErr w:type="spellStart"/>
                                  <w:r w:rsidR="00152134">
                                    <w:t>musle</w:t>
                                  </w:r>
                                  <w:proofErr w:type="spellEnd"/>
                                  <w:r w:rsidR="00152134">
                                    <w:t xml:space="preserve">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7CF50981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6FC82D96" w:rsidR="007C2D3A" w:rsidRPr="001D5286" w:rsidRDefault="00D52F17" w:rsidP="001D5286">
                                  <w:r>
                                    <w:t>Varivo od mahuna</w:t>
                                  </w:r>
                                  <w:r w:rsidR="00FA6FAE">
                                    <w:t xml:space="preserve"> s teleti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6AA5B25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44262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4DEDA58" w:rsidR="007C2D3A" w:rsidRPr="006558BD" w:rsidRDefault="00D52F1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ffin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 jabu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773FEC24" w:rsidR="007C2D3A" w:rsidRPr="006558BD" w:rsidRDefault="0044262A" w:rsidP="0044262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064C6B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82C4AF7" w:rsidR="007C2D3A" w:rsidRPr="001D5286" w:rsidRDefault="00D52F17" w:rsidP="00B765A3">
                            <w:r>
                              <w:t>Žitne pahuljice</w:t>
                            </w:r>
                            <w:r w:rsidR="00152134">
                              <w:t xml:space="preserve">, zobene i </w:t>
                            </w:r>
                            <w:proofErr w:type="spellStart"/>
                            <w:r w:rsidR="00152134">
                              <w:t>musle</w:t>
                            </w:r>
                            <w:proofErr w:type="spellEnd"/>
                            <w:r w:rsidR="00152134">
                              <w:t xml:space="preserve">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7CF50981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6FC82D96" w:rsidR="007C2D3A" w:rsidRPr="001D5286" w:rsidRDefault="00D52F17" w:rsidP="001D5286">
                            <w:r>
                              <w:t>Varivo od mahuna</w:t>
                            </w:r>
                            <w:r w:rsidR="00FA6FAE">
                              <w:t xml:space="preserve"> s teleti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6AA5B25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44262A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4DEDA58" w:rsidR="007C2D3A" w:rsidRPr="006558BD" w:rsidRDefault="00D52F1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uffi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 jabu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773FEC24" w:rsidR="007C2D3A" w:rsidRPr="006558BD" w:rsidRDefault="0044262A" w:rsidP="0044262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064C6B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DC9C18C" w:rsidR="00D242E8" w:rsidRPr="001D5286" w:rsidRDefault="00D52F17" w:rsidP="00B765A3">
                                  <w:r>
                                    <w:t>Namazi po želji</w:t>
                                  </w:r>
                                  <w:r w:rsidR="001D5286">
                                    <w:t>, čaj, mlijeko, zobene pahuljice,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A71492E" w:rsidR="00D242E8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3EB3069" w:rsidR="00D242E8" w:rsidRPr="001D5286" w:rsidRDefault="00D52F17" w:rsidP="001D5286">
                                  <w:r>
                                    <w:t>Školska sarma, palen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D4EAAE8" w:rsidR="00D242E8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61D1FA3D" w:rsidR="00D242E8" w:rsidRPr="001D5286" w:rsidRDefault="001D5286" w:rsidP="001D5286">
                                  <w:r>
                                    <w:t>Voć</w:t>
                                  </w:r>
                                  <w:r w:rsidR="0044262A">
                                    <w:t>e, integralni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4D69BD57" w:rsidR="00D242E8" w:rsidRPr="006558BD" w:rsidRDefault="0044262A" w:rsidP="0044262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4A2B92">
                                    <w:rPr>
                                      <w:rFonts w:asciiTheme="majorHAnsi" w:hAnsiTheme="majorHAnsi" w:cstheme="majorHAnsi"/>
                                    </w:rPr>
                                    <w:t>8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11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DC9C18C" w:rsidR="00D242E8" w:rsidRPr="001D5286" w:rsidRDefault="00D52F17" w:rsidP="00B765A3">
                            <w:r>
                              <w:t>Namazi po želji</w:t>
                            </w:r>
                            <w:r w:rsidR="001D5286">
                              <w:t>, čaj, mlijeko, zobene pahuljice,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A71492E" w:rsidR="00D242E8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3EB3069" w:rsidR="00D242E8" w:rsidRPr="001D5286" w:rsidRDefault="00D52F17" w:rsidP="001D5286">
                            <w:r>
                              <w:t>Školska sarma, palen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D4EAAE8" w:rsidR="00D242E8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61D1FA3D" w:rsidR="00D242E8" w:rsidRPr="001D5286" w:rsidRDefault="001D5286" w:rsidP="001D5286">
                            <w:r>
                              <w:t>Voć</w:t>
                            </w:r>
                            <w:r w:rsidR="0044262A">
                              <w:t>e, integralni 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4D69BD57" w:rsidR="00D242E8" w:rsidRPr="006558BD" w:rsidRDefault="0044262A" w:rsidP="0044262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4A2B92">
                              <w:rPr>
                                <w:rFonts w:asciiTheme="majorHAnsi" w:hAnsiTheme="majorHAnsi" w:cstheme="majorHAnsi"/>
                              </w:rPr>
                              <w:t>8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11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24DC8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64C6B"/>
    <w:rsid w:val="000F3D1E"/>
    <w:rsid w:val="00100270"/>
    <w:rsid w:val="00106D29"/>
    <w:rsid w:val="00106F9B"/>
    <w:rsid w:val="00123DA8"/>
    <w:rsid w:val="0012538F"/>
    <w:rsid w:val="00136795"/>
    <w:rsid w:val="00137804"/>
    <w:rsid w:val="00152134"/>
    <w:rsid w:val="001A1471"/>
    <w:rsid w:val="001D5286"/>
    <w:rsid w:val="001D5E41"/>
    <w:rsid w:val="00223CFC"/>
    <w:rsid w:val="00276384"/>
    <w:rsid w:val="002950BC"/>
    <w:rsid w:val="002A0F59"/>
    <w:rsid w:val="002A4AD4"/>
    <w:rsid w:val="00305B32"/>
    <w:rsid w:val="00316B18"/>
    <w:rsid w:val="003224C0"/>
    <w:rsid w:val="00333F10"/>
    <w:rsid w:val="003F790E"/>
    <w:rsid w:val="004166CE"/>
    <w:rsid w:val="00427F13"/>
    <w:rsid w:val="0044262A"/>
    <w:rsid w:val="00453237"/>
    <w:rsid w:val="00467D5B"/>
    <w:rsid w:val="0047559F"/>
    <w:rsid w:val="004A0D4C"/>
    <w:rsid w:val="004A2B92"/>
    <w:rsid w:val="004B5C52"/>
    <w:rsid w:val="004B5D7C"/>
    <w:rsid w:val="004C1CB8"/>
    <w:rsid w:val="004E2033"/>
    <w:rsid w:val="00527D34"/>
    <w:rsid w:val="005A5FA5"/>
    <w:rsid w:val="006300F5"/>
    <w:rsid w:val="006558BD"/>
    <w:rsid w:val="00682A4F"/>
    <w:rsid w:val="00684362"/>
    <w:rsid w:val="00687987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448AE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4DC8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37F76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321B"/>
    <w:rsid w:val="00BE4F73"/>
    <w:rsid w:val="00BF1CFC"/>
    <w:rsid w:val="00C419C4"/>
    <w:rsid w:val="00C73B9F"/>
    <w:rsid w:val="00CB4E6F"/>
    <w:rsid w:val="00CC1C43"/>
    <w:rsid w:val="00CE19D0"/>
    <w:rsid w:val="00D01575"/>
    <w:rsid w:val="00D242E8"/>
    <w:rsid w:val="00D52F17"/>
    <w:rsid w:val="00D7510C"/>
    <w:rsid w:val="00D80689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6FAE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9</cp:revision>
  <cp:lastPrinted>2026-03-20T05:22:00Z</cp:lastPrinted>
  <dcterms:created xsi:type="dcterms:W3CDTF">2025-10-01T09:29:00Z</dcterms:created>
  <dcterms:modified xsi:type="dcterms:W3CDTF">2026-03-20T05:22:00Z</dcterms:modified>
</cp:coreProperties>
</file>